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C6823" w14:textId="77777777" w:rsidR="00893A6F" w:rsidRDefault="00000000">
      <w:pPr>
        <w:pStyle w:val="Title"/>
      </w:pPr>
      <w:r>
        <w:t>Banco Federal de Finanças Report</w:t>
      </w:r>
    </w:p>
    <w:p w14:paraId="478C6824" w14:textId="77777777" w:rsidR="00893A6F" w:rsidRDefault="00000000">
      <w:pPr>
        <w:pStyle w:val="Subtitle"/>
      </w:pPr>
      <w:r>
        <w:t>Target Marketing Campaign</w:t>
      </w:r>
    </w:p>
    <w:p w14:paraId="478C6825" w14:textId="77777777" w:rsidR="00893A6F" w:rsidRDefault="00000000">
      <w:pPr>
        <w:pStyle w:val="Author"/>
      </w:pPr>
      <w:r>
        <w:t>Team 4</w:t>
      </w:r>
    </w:p>
    <w:p w14:paraId="478C6826" w14:textId="77777777" w:rsidR="00893A6F" w:rsidRDefault="00000000">
      <w:pPr>
        <w:pStyle w:val="Heading2"/>
      </w:pPr>
      <w:bookmarkStart w:id="0" w:name="background"/>
      <w:r>
        <w:t>Background</w:t>
      </w:r>
    </w:p>
    <w:p w14:paraId="478C6827" w14:textId="77777777" w:rsidR="00893A6F" w:rsidRDefault="00000000">
      <w:pPr>
        <w:pStyle w:val="FirstParagraph"/>
      </w:pPr>
      <w:r>
        <w:rPr>
          <w:i/>
          <w:iCs/>
        </w:rPr>
        <w:t>A major telemarketing campaign and the results were inadequete to come to a conclusion. We were assigned to impelment a Machine Learning Algorithim to help find the following:</w:t>
      </w:r>
    </w:p>
    <w:p w14:paraId="478C6828" w14:textId="77777777" w:rsidR="00893A6F" w:rsidRDefault="00000000">
      <w:pPr>
        <w:pStyle w:val="BodyText"/>
      </w:pPr>
      <w:r>
        <w:rPr>
          <w:i/>
          <w:iCs/>
        </w:rPr>
        <w:t>1. Find interesting customer segments based on their previous marketing campaign.</w:t>
      </w:r>
      <w:r>
        <w:t xml:space="preserve"> </w:t>
      </w:r>
      <w:r>
        <w:rPr>
          <w:i/>
          <w:iCs/>
        </w:rPr>
        <w:t>2. Find a way to identify the types of customers most likely to respond favorably to future marketing campaigns.</w:t>
      </w:r>
      <w:r>
        <w:t xml:space="preserve"> </w:t>
      </w:r>
      <w:r>
        <w:rPr>
          <w:i/>
          <w:iCs/>
        </w:rPr>
        <w:t>3.Proving to a skeptical Senhor Ferreira that a targeted campaign based on data science will significantly outperform a campaign made up of randomly selected customers.</w:t>
      </w:r>
    </w:p>
    <w:p w14:paraId="478C6829" w14:textId="77777777" w:rsidR="00893A6F" w:rsidRDefault="00000000">
      <w:pPr>
        <w:pStyle w:val="BodyText"/>
      </w:pPr>
      <w:r>
        <w:rPr>
          <w:i/>
          <w:iCs/>
        </w:rPr>
        <w:t>Since we’re operating in the European Union, we’re subject to GDPR compliance requirements. The GDPR doesn’t apply in this situation, since we’re just building a model, not selling data. In order to use this data under GDPR, we’ll need to get consent from the customers in the dataset.</w:t>
      </w:r>
    </w:p>
    <w:p w14:paraId="478C682A" w14:textId="77777777" w:rsidR="00893A6F" w:rsidRDefault="00000000">
      <w:pPr>
        <w:pStyle w:val="Heading2"/>
      </w:pPr>
      <w:bookmarkStart w:id="1" w:name="recommendation"/>
      <w:bookmarkEnd w:id="0"/>
      <w:r>
        <w:t>Recommendation</w:t>
      </w:r>
    </w:p>
    <w:p w14:paraId="478C682B" w14:textId="77777777" w:rsidR="00893A6F" w:rsidRDefault="00000000">
      <w:pPr>
        <w:pStyle w:val="FirstParagraph"/>
      </w:pPr>
      <w:r>
        <w:rPr>
          <w:i/>
          <w:iCs/>
        </w:rPr>
        <w:t>.</w:t>
      </w:r>
    </w:p>
    <w:p w14:paraId="478C682C" w14:textId="77777777" w:rsidR="00893A6F" w:rsidRDefault="00000000">
      <w:pPr>
        <w:pStyle w:val="Heading2"/>
      </w:pPr>
      <w:bookmarkStart w:id="2" w:name="methodology"/>
      <w:bookmarkEnd w:id="1"/>
      <w:r>
        <w:t>Methodology</w:t>
      </w:r>
    </w:p>
    <w:p w14:paraId="478C682D" w14:textId="77777777" w:rsidR="00893A6F" w:rsidRDefault="00000000">
      <w:pPr>
        <w:pStyle w:val="FirstParagraph"/>
      </w:pPr>
      <w:r>
        <w:rPr>
          <w:i/>
          <w:iCs/>
        </w:rPr>
        <w:t>.</w:t>
      </w:r>
    </w:p>
    <w:p w14:paraId="478C682E" w14:textId="77777777" w:rsidR="00893A6F" w:rsidRDefault="00000000">
      <w:pPr>
        <w:pStyle w:val="BodyText"/>
      </w:pPr>
      <w:r>
        <w:rPr>
          <w:i/>
          <w:iCs/>
        </w:rPr>
        <w:t>.</w:t>
      </w:r>
    </w:p>
    <w:p w14:paraId="478C682F" w14:textId="77777777" w:rsidR="00893A6F" w:rsidRDefault="00000000">
      <w:pPr>
        <w:pStyle w:val="Heading2"/>
      </w:pPr>
      <w:bookmarkStart w:id="3" w:name="results-actions-and-limitations"/>
      <w:bookmarkEnd w:id="2"/>
      <w:r>
        <w:t>Results, Actions, and Limitations</w:t>
      </w:r>
    </w:p>
    <w:p w14:paraId="478C6830" w14:textId="77777777" w:rsidR="00893A6F" w:rsidRDefault="00000000">
      <w:pPr>
        <w:pStyle w:val="FirstParagraph"/>
      </w:pPr>
      <w:r>
        <w:rPr>
          <w:i/>
          <w:iCs/>
        </w:rPr>
        <w:t>.</w:t>
      </w:r>
    </w:p>
    <w:p w14:paraId="478C6831" w14:textId="77777777" w:rsidR="00893A6F" w:rsidRDefault="00000000">
      <w:pPr>
        <w:pStyle w:val="Heading2"/>
      </w:pPr>
      <w:bookmarkStart w:id="4" w:name="python-notebooks"/>
      <w:bookmarkEnd w:id="3"/>
      <w:r>
        <w:t>Python Notebooks</w:t>
      </w:r>
      <w:bookmarkEnd w:id="4"/>
    </w:p>
    <w:sectPr w:rsidR="00893A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22ADF" w14:textId="77777777" w:rsidR="00B17E76" w:rsidRDefault="00B17E76">
      <w:pPr>
        <w:spacing w:after="0"/>
      </w:pPr>
      <w:r>
        <w:separator/>
      </w:r>
    </w:p>
  </w:endnote>
  <w:endnote w:type="continuationSeparator" w:id="0">
    <w:p w14:paraId="0A6B4E0C" w14:textId="77777777" w:rsidR="00B17E76" w:rsidRDefault="00B17E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90020" w14:textId="77777777" w:rsidR="00B17E76" w:rsidRDefault="00B17E76">
      <w:r>
        <w:separator/>
      </w:r>
    </w:p>
  </w:footnote>
  <w:footnote w:type="continuationSeparator" w:id="0">
    <w:p w14:paraId="414D1A7D" w14:textId="77777777" w:rsidR="00B17E76" w:rsidRDefault="00B17E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1041B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7204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3A6F"/>
    <w:rsid w:val="00080A20"/>
    <w:rsid w:val="00893A6F"/>
    <w:rsid w:val="00B17E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C6823"/>
  <w15:docId w15:val="{819863A1-BD66-43A1-9496-92F8BBA744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co Federal de Finanças Report</dc:title>
  <dc:creator>Team 4</dc:creator>
  <cp:keywords/>
  <cp:lastModifiedBy>Spencer Nettles</cp:lastModifiedBy>
  <cp:revision>2</cp:revision>
  <dcterms:created xsi:type="dcterms:W3CDTF">2023-05-08T19:27:00Z</dcterms:created>
  <dcterms:modified xsi:type="dcterms:W3CDTF">2023-05-0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arget Marketing Campaign</vt:lpwstr>
  </property>
  <property fmtid="{D5CDD505-2E9C-101B-9397-08002B2CF9AE}" pid="10" name="toc-title">
    <vt:lpwstr>Table of contents</vt:lpwstr>
  </property>
</Properties>
</file>